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ไพบูลย์นิติตะวันชี้หลังผลวินิจฉัยของศาลรัฐธรรมนูญออกมาถือว่ากระบวนการที่ทำผ่านมาเป็นโมฆะ จเรตำรวจแห่งชาติเตรียมเสนอผู้บัญชาการตำรวจแห่งชาติ เรียก 253 ตำรวจ ตั้งแต่ระดับนายผู้บังคับหมู่แจ้งข้อกล่าวหาบ่อนพนันภาคตะวันออก สภาล่างสหรัฐผ่านแผนยาวเศรษฐกิจ ขณะ COVID-19 ที่บราซิลสถานการณ์เย็นน่าห่วงยอดเสียชีวิตและติดเชื้อพุ่งสูงขึ้น ติดตามทั้งหมดได้ในจับประเด็นข่าวร้อน</w:t>
      </w:r>
    </w:p>
    <w:p>
      <w:pPr>
        <w:pStyle w:val="BodyText"/>
      </w:pPr>
      <w:r>
        <w:t xml:space="preserve">(คุณสุชาดา) สวัสดีค่ะ ขอต้อนรับเข้าสู่เขาร้อนกับดิฉันสุชาดานิ่มนวลอีกหนึ่งช่องทางในการตามรายการนะคะ เข้าไปที่ Fanpage tv5hd1 ทางช่องทาง YouTube หรือว่า www.tv5.co.th ค่ะ วันนี้เราติดตามกันนะคะ หลังจากที่มีโรงงานแห่งหนึ่งอยู่ในพื้นที่จังหวัดสมุทรปราการประกาศโรงงานกะทันหัน ทำให้พนักงานกว่า 1,000 ชีวิตนะคะ ที่ทำงานอยู่ที่โรงงานแห่งนี้ต้องถูกลอยแพ แล้วได้เห็นสภาพของพนักงานจำนวนมากนี่ ก็ไปประตูร้องไห้อยู่ที่หน้าโรงงานนะคะ วันนี้ทางกรมสวัสดิการแรงงานนี่จะลงพื้นที่ไปดูแลแรงงานกลุ่มนี้แล้วนะคะ เดี๋ยวเราไปติดตามกันในช่วงที่ 3 ของรายการค่ะ วันนี้ไปดูเหตุระทึกที่เกิดขึ้นเมื่อช่วงเย็นที่ผ่านมานะคะ ประมาณ15:30 น ค่ะ มีรายงานว่ารถไฟจอดเลยชานชลา ต้องวงเล็บว่าอีกแล้ว เพราะว่านี่ไม่ใช่เหตุการณ์ที่เคยเกิดขึ้นครั้งแรกนะคะ เป็นอุบัติเหตุเกิดขึ้นที่สถานีรถไฟหัวลำโพงค่ะ เกิดขึ้นจากการที่ทางเจ้าหน้าที่นี่เขาไปลากขบวนรถกล่าวมา จะไปเกี่ยวกับหัวรถจักร ปรากฏว่าจังหวะที่เกี่ยวและตัวน็อตมันหลุดนะคะ ก็เลยทำให้ตู้รถไฟนี่ไหลไปยังสถานีปลายทาง แล้วก็ไปเกยกับชานชาลาที่สถานีรถไฟหัวลำโพง ลองไปดูภาพเหตุการณ์ที่เกิดขึ้นกันหน่อยนะคะ นี่นะคะ ภาพที่เกิดขึ้นนี่ก็มีกระถางต้นไม้ที่วางอยู่บริเวณนั้นพอดีนี่แล้วก็จะเป็นตู้เปล่าที่ไหลมาแล้วก็เกิดขึ้นมา คือ จังหวะเหมือนกับตัวร้อนข้างหลังนะเกยชาลาขึ้นมากวาดไปทั้งยวงเลยค่ะ บริเวณนะเนี่ยคือเป็นต้นไม้เป็นกระถางเล็ก ๆ น้อย ๆ นะคะ ที่ตั้งประดับประดาอยู่ในสถานีรถไฟหัวลำโพงค่ะ คือ ขบวนนี้นี่เป็นขบวนรถไฟโดยสารกรุงเทพฯ-ฉะเชิงเทรา ก็พุ่งชนกับเกาะกั้นที่สถานีรถไฟบริเวณชานชาลาที่ 6 ทางเจ้าหน้าที่หน่วยเขาก็ไปตรวจสอบนะคะ ไม่มีผู้ได้รับบาดเจ็บ เพราะว่าเป็นโบกี้ที่เป็นตู้เปล่าค่ะ คุณฐากูล อินทรัตน์ชม ผู้อำนวยการฝ่ายปฏิบัติการเดินรถของการรถไฟแห่งประเทศไทยนะคะ ก็ชี้แจงถึงเหตุการณ์ที่เกิดขึ้น บอกว่าไม่อยากให้เข้าใจผิด นี่ไม่ใช่เหตุรถไฟชนที่หัวลำโพงนะคะ เดี๋ยวหลายคนเห็นภาพแล้วจะตกอกตกใจไป แต่ว่าเป็นอุบัติเหตุที่เกิดขึ้น คือ ทางเจ้าหน้าที่เขาไปลากขบวนรถไฟที่เป็นขบวนรถเปล่า จะเข้าไปประจำรางที่สถานีหัวลำโพง จะเอาไปต่อพ่วงกับหัวรถจักร เพื่อที่จะเป็นขบวนรถเที่ยวกรุงเทพฯ-ฉะเชิงเทราค่ะ ทีนี้จังหวะที่ทางเจ้าหน้าที่นี่เขาดันขบวนรถเข้ามาประจำราง แล้วจังหวะที่เป็นเกี่ยวกับขอ… ขอพ่วงด้วยนะคะ มันหลุดค่ะ ก็เลยทำให้ขบวนรถหลายไปกระแทกชานชลาปลายทางด้วยความเร็วมากแล้วก็เลยเห็นสภาพแบบนี้ ก็คือของรถตู้ของรถนี่ช่วงสาย ๆ นี่มันก็เลยไปเกยขึ้นที่สถานีนะคะ ไม่ได้ตกรางนะคะ ก็ไม่มีผู้บาดเจ็บเหตุการณ์ที่เกิดขึ้น เคราะห์ดีที่ไม่ได้มีผู้โดยสารในขบวนรถสายนี้ด้วยค่ะ สลับไปดูความเคลื่อนไหวทางการเมืองกันหน่อยนะคะ วันนี้ที่เราต้องจับตาการญัตติของคุณไพบูลย์ นิติตะวัน ส.ว. จากพลังประชารัฐแล้วก็คุณสมชายแสวงการส.ว. นะคะ 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 วันนี้ศาลมีคำวินิจฉัยออกมาแล้วว่าสภามีอำนาจที่สามารถทำได้ แต่จะต้องไปทำประชามติก่อน แล้วประเด็นเรื่องการทำประชามตินี่แหละที่น่าสนใจ เพราะว่าไม่ได้ทำหนเดียว ต้องทำประชามติกันถึง 2 รอบนะคะ แต่ว่าพอไปอ่านคำวินิจฉัยของศาลก็เกิดการตีความมีหลายรูปแบบค่ะ บางฝ่ายนะเขาก็มองว่าจริง ๆ แล้วเขาไม่ได้ใส่วันนี้จะเท่ากับว่ากระบวนการร่างรัฐธรรมนูญที่ผ่านมานี้ คือ ต้องตกเป็นโมฆะเลยนะคะ โดยเฉพาะความเห็นของคุณไพบูลย์นิติตะวันค่ะ ทีนี้คำถามคือว่าแล้วการเดินหน้าร่างแก้ไขรัฐธรรมนูญจะไปต่อถึงวาระที่ 3 ได้หรือเปล่า นี่ล่ะเป็นประเด็นที่เราจะ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ว่ามีความเห็นอย่างไร หลังจากที่ศาลก็มีคำวินิจฉัยออกมาแล้ว คุณไพบูลย์บอกว่าคือพอดูคำวินิจฉัยยังงง ๆ ด้วยซ้ำไป แต่ส่วนตัวนี่ก็เชื่อว่าเดี๋ยววันที่ 17 มีนาคมนี้ สภาก็จะเปิดประชุมสมัยวิสามัญนะคะ ทีนี้แหละที่ประชุมจะต้องมานั่งทกกันแล้ว มานั่งถกเรื่องความหมายของคำวินิจฉัยว่าเราจะเดินหน้าต่อไปอย่างไรล่ะกับการแก้ไขรัฐธรรมนูญถ้าเกิดถามความเห็นส่วนตัวของคุณไพบูลย์นะคะ คุณไพบูลย์ก็บอกว่าจริง ๆ สะพานนี่ไม่สามารถจะลงมติในวาระที่ 3 ได้แล้วนะ ทีนี้นักข่าวก็ถามต่อว่าถ้าคุณไพบูลย์มองแบบนี้นะ ถือว่าเข้าข่ายก้าวก่ายอำนาจนิติบัญญัติหรือเปล่า คุณไพบูลย์ก็บอกว่าไปดูคำวินิจฉัยของศาลศาลรัฐธรรมนูญมีผลผูกพันกับทุกองค์กรนะคะ ถ้าศาลวินิจฉัยออกมาว่าต้องไปทำประชามติก่อน ที่ประชุมร่วมรัฐสภานี่แหละ ก็คุยกันว่าเราจะตีความอย่างไรแล้ว ในศาลท่านที่ที่มีคำวินิจฉัยออกมานี่ก็ไม่ได้ระบุว่าจะต้องทำประชามติกี่ครั้ง ทำก่อนที่จะมีการเข้าสู่การพิจารณาของสภาแต่วาระที่ 1 หรือต้องทำหลังจากวาระที่ 3 เป็นประเด็นที่ยังเป็นข้อถกเถียงกันเรื่องนี้นะคะ แต่ถ้าเกิดถามว่าพอใจไหมคุณไพบูลย์ก็บอกว่าพอใจคำวินิจฉัยของศาลค่ะ ที่ยืนยันในอำนาจของสภา ต่อการแก้ไขรัฐธรรมนูญฉบับใหม่นี้นะคะ ไม่ใช่ยกอำนาจให้กับองค์กรใดองค์กรหนึ่ง อย่างเช่น สสร. แต่ว่าที่นี้นี่ต้องไปลุ้นในวาระ 3 แล้วแหละ ว่าโอกาสที่สภาโหวตคว่ำร่างก็เป็นไปได้สูงเช่นเดียวกันนะคะ คุณไพบูลย์ส่วนตัวบอกเชื่ออะไรว่าอาจจะเป็นโมฆะด้วยซ้ำไป ที่นี้แหละถ้าเกิดเป็นอย่างที่คุณไพบูลย์ว่าไว้นี่ อาจจะเกิดการล้มกระดานในการร่างรัฐธรรมนูญ และมันก็จะเป็นปัจจัยที่กดดันการเมืองนอกสภาด้วยนะคะ เดี๋ยวจับตาการประชุมในวันที่ 17-18 ที่จะถึงนี้ด้วยค่ะ จะกลับไปดูคดีบ่อนพนันในพื้นที่ภาคตะวันออกนะคะ เครือข่ายของหลงจู๊ค เสี่ยโป้อานนท์ค่ะ ซึ่งตอนนี้ชัดเจนแล้วว่ามีความเกี่ยวพันกันทางให้เขาเดินหน้ายึดทรัพย์สินบางส่วนไปแล้วแต่ว่าคดีนี้เนี่ยไม่ได้เกี่ยวพันเฉพาะนายทุนที่อยู่เบื้องหลังบ่อนมีนายตำรวจระดับสูงที่ไปเกี่ยวพันกับคดีของบ่อนนะคะ ไล่มาตั้งแต่ชั้นนายพลนะคะ จนถึงสารวัตรค่ะ ทางฝั่งของจเรตำรวจแห่งชาติเขาบอกว่าเตรียมที่จะเสนอให้เอาผิดวินัยร้ายแรงตำรวจที่ไปเกี่ยวโยงกับคดีบ่อน ตัวเลขล่าสุดใน 253 นายนะคะ ดูความคืบหน้าทางคดีกันนะคะ หลังจากที่มีการเดินหน้าสอบสวนตั้งกรรมการขึ้นมาสอบข้อเท็จจริงในเรื่องนี้แล้ว พลตำรวจเอก วิสนุ ปราสาททองโอสถ จเรตำรวจแห่งชาติบอกว่าการดำเนินทางวินัยกับตำรวจที่ไปเกี่ยวพันกับบ่อนพนัน อยู่ระหว่างขออนุมัติจาก ผบ.ตร. ให้เรียกนายตำรวจ 253 นายค่ะ ที่ทางคณะกรรมการตรวจสอบข้อเท็จจริงเห็นว่าต้องมีส่วนรับผิดชอบกับกรณีของบ่อน ต้องมารับทราบข้อกล่าวหาตามคำสั่งที่ 234 นะคะ ไปดูว่ามีตำรวจระดับไหนที่ไปเกี่ยวโยงกับบ่อนพนันในพื้นที่บ้าง เป็นตั้งแต่ระดับผู้บัญชาการ ไล่ไปจนถึงสารวัตร 53 นายค่ะ ระดับรองสารวัตรถึงผู้บังคับหมู่ 200 นาย แต่ว่าทั้งหมดนี้อยู่ในสังกัดของกองบัญชาการตำรวจภูธรภาค 2 ทั้งสืบสวนภูธรภาค 2 จังหวัดชลบุรี ระยอง กองกำกับการสืบสวนภูธรจังหวัดชลบุรี กองกำกับการสืบสวนภูธรจังหวัดระยอง สถานีตำรวจภูธรระยอง สถานีตำรวจภูธรบางละมุง ทางคณะกรรมการก็รายงานผลการสืบสวนพาดพิงเสนอต่อ ผบ.ตร. นะคะ ให้ดำเนินการสั่งทางวินัยต่อไปค่ะ ส่วนการเอาผิดนายตำรวจที่เคยดำรงตำแหน่งในพื้นที่แต่ว่าย้ายออกไปก่อนที่จะมีการจับกุมเรื่องบ่อนพนันนะคะ จริง ๆ แล้วก็มีหลายระดับนะคะ ทางคณะกรรมการก็จะมีการพิจารณาเอาผิดด้วย ก็มีตั้งแต่ระดับนายพลตำรวจ ในส่วนของผู้บัญชาการตำรวจภูธรภาค 2 ผู้บังคับการตำรวจภูธรจังหวัดตราด กับพวกอีก 13 นาย ตอนนี้รวบรวมพยานหลักฐานคืบหน้าไปมากแล้ว อยู่ในขั้นตอนการเตรียมตัวเข้ามาแจ้งข้อกล่าวหานะคะ ส่วนผู้ที่ถูกแจ้งข้อกล่าวหาไปแล้วมี 7 นายค่ะ ที่ทางคณะกรรมการสืบสวนข้อเท็จจริงมีมติให้แจ้งข้อกล่าวหาแล้วก็ดำเนินการแจ้งความ กล่าวหาตั้งแต่วันที่ 22 กุมภาพันธ์ ที่ผ่านมา ก็จะมีผู้บังคับการตำรวจภูธรจังหวัดระยอง ผู้บังคับการตำรวจภูธรจังหวัดชลบุรีค่ะ ปรากฏว่าตำรวจทั้ง 7 นายได้ร้องขอให้คณะกรรมการสอบปากคำพยานเพิ่มเติม 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ความผิดทางวินัยเสนอต่อ ผบ.ตร. สังการ ถ้าหากเห็นว่าทำผิดวินัยร้ายแรงก็ต้องตั้งกรรมการสืบสวนวินัยร้ายแรงต่อไป แล้วก็อาจจะมีความผิดทางอาญาด้วย ฐานปฏิบัติหรือว่าละเว้นการปฏิบัติหน้าที่โดยมิชอบนะคะ ก็อาจจะมีความผิดทางแพล่งร่วมด้วยค่ะ ช่วงนี้พักสักครู่นะคะ เดี๋ยวช่วงหน้าตามคดีที่คุณครูไปล่วงละเมิดทางเพศนักเรียนชั้น ม. 1 นะคะ ตอนนี้ถูกสั่งพักราชการแล้ว เดี๋ยวติดตา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รณีคุณครูคณิตศาสตร์มัธยมนะคะ ไปล่วงละเมิดทางเพศนักเรียนชั้น ม. 1 แล้วคุณแม่ก็ไปแจ้งความแล้ววันนี้การสืบสวนข้อเท็จจริงในเบื้องต้นมีมูลนะคะ การจังหวัดบุรีรัมย์ได้สั่งพักราชการคุณครูที่กระทำความผิดมีแล้วนะคะ รอดูความคืบหน้าทางคดีกันก่อนนะคะ หลังจากที่เป็นข่าวเช้านี่คลิปมีการล่วงละเมิดทางเพศเด็กนี่ก็ถูกแชร์ต่อ ๆ กันไปเรื่อย ๆ ที่น่าห่วงและคือสภาพจิตใจของน้องชั้น ม.1 นั่นแหละ คุณวิมลมาลย์ริน ไธสง ศึกษาธิการจังหวัดบุรีรัมย์นะคะ วันนี้บอกว่าหลังจากที่ทางผู้ปกครองของน้องไปแจ้งความร้องทุกข์ที่สถานีตำรวจภูธรกระสังแล้วให้ดำเนินคดีกับครูคนนี้ ก็คือนายโอนะคะ เป็นครูสอนวิชาคณิตศาสตร์อยู่ที่โรงเรียนมัธยมแห่งหนึ่งในอำเภอกระสังไปหลอกล่วงละเมิดทางเพศน้องนักเรียนชั้น ม. 1 ค่ะ แล้วไม่พอนะแอบถ่ายคลิปเอาไว้ด้วย แล้วก็มีการนำไปแชร์ต่อ ๆ กันในโลกโซเชียลนะคะ ตอนนี้ทางโรงเรียนได้สรุปผลการสืบข้อเท็จจริงแล้ว ปรากฏว่าเรื่องดังกล่าวยังมีมูลจริง ๆ พอหลังรับเรื่องมาก็ได้สั่งให้ตั้งกรรมการสอบวินัยร้ายแรง และสั่งให้ครูคนนี้พักราชการไว้ก่อนแล้ว มีผลวันนี้เลยค่ะ ก็จะให้ดำเนินการสอบวินัยร้ายแรงเป็นไปอย่างโปร่งใสและเป็นธรรมกับทุกฝ่ายด้วยนะคะ ถ้าผลการสอบวินัยพบว่าครูคนนี้ผิดจริงค่ะ ก็จะมีบทลงโทษตามระเบียบที่กำหนดไว้ก็ไล่มาตั้งแต่ไล่ออก ปลดออกส่วนเรื่องคดีก็ต้องแยกกันนะคะ ก็ว่ากันไปตามกระบวนการของกฎหมายแต่ว่าที่ทางโรงเรียนเป็นห่วงนะบอกว่าสภาพจิตใจของน้องที่ตกเป็นเหยื่อในคดีนี้นะคะ ก็สั่งการให้โรงเรียนไปจัดหาคุณครูแนะแนว ร่วมกับทางทีมนักจิตวิทยาเข้าไปดูแลเยียวยาสภาพจิตใจของน้องด้วย ต้องดูเรื่องการเรียนด้วยนะคะ เพราะว่าน้องก็ยังเรียนพึ่งชั้น ม 1 เอง ก็ต้องทำให้น้องเรียนต่อไปให้ได้ ที่นี้ช่วงนี้นี่เด็กยังย่ำแย่น้องยังไปโรงเรียนไม่ได้นะคะ 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เอาผิดในคดีอาญาค่ะ พนักงานสอบสวนสถานีตำรวจภูธรกระสังแจ้งข้อกล่าวหาเรียบร้อยแล้วนะคะ เจ้าตัวรับสารภาพทุกข้อกล่าวหา เพราะจำนนด้วยหลักฐาน ตอนนี้อยู่ระหว่างการรวบรวมพยานหลักฐาน แล้วเดี๋ยวจะมีการสรุปสำนวนส่งพนักงานอัยการต่อไปค่ะ อีกเหตุการณ์หนึ่งนะคะ ถ้าเกิดหลายคนได้ดูภาพภาพนี้แล้วนะ คงจะต้องถามเหมือนกันว่าสำนึกในอยู่ตรงไหน คนเราที่มีร่างกายปกติ มีมือมีแขนขาครบถ้วนอวัยวะครบ 100 เปอร์เซ็นต์ แต่คุณอยากขับรถหรูแล้วก็ไปจอดบนที่จอดรถของคนพิการเขาคำถาม คือ ว่าจิตสำนึกมันอยู่ตรงไหนแล้วประเด็นนี้เนี่ยถูกวิพากษ์วิจารณ์ไปเป็นวงกว้างนะคะ ให้ไปดูภาพไปหน่อยค่ะ เหตุการณ์นี้ได้เกิดขึ้นที่สนามบินสุวรรณภูมิ เดี๋ยวท่านผู้ชมลองดูคลิปคลิปนี้นะคะ นี่เป็นคลิปในลานจอดรถที่สนามบินสุวรรณภูมิเลย แล้วก็จะเห็นว่าในเป็นช่องจอดรถ รถสีเหลืองคันนี้ รถหรูด้วยนะคะ ขับมาแล้วกำลังจะถอย เปิดประตูลงมาดูด้วย รู้ด้วยซ้ำว่านี่คือที่จอดรถของคนพิการ ก็ยังไปเอาที่กั้นออก แล้วก็เดินขึ้นรถ จากนั้นก็ถอยรถเข้าไปจอดหน้าตาเฉยเลย จังหวะนี้นี่มีทางเจ้าหน้าที่ รปภ. นะพี่เขาเตือนแล้วนะ ว่านี่มันที่จอดรถคนพิการคุณเป็นคนปกติคุณมาจอดได้อย่างไร แต่ว่าเขาก็ไม่ได้สนใจไม่ได้แคร์โลกเลยนะคะ ก็นี่จอดแล้วก็เดินเข้าไปที่สนามบินปกติ ทำเหมือนกับไม่มีอะไรเกิดขึ้นนะคะ แล้วคลิปคลิปนี้นี่ ก็เลยถูกแชร์ออกไปในโลกออนไลน์ ปรากฏว่าทัวร์ลงกระหน่ำเลยค่ะ มีคนตั้งคำถามว่าจิตสำนึกของคุณอยู่ตรงไหนนี่ เจ้าของ Facebook ท่านหนึ่งนะคะ ที่ชื่อว่าคนขาวนี่ต้นตระการเขาเป็นคนแปลก ๆ นี้ค่ะ ไปจอดรถที่ชั้น 3 นะคะ ที่นี้คำถามคือว่าผู้ชายคนนี้เนี่ยโดนบทลงโทษอะไรบ้าง สรุปคือว่าโดนปรับ 500 บาทเท่านั้น แล้วคุณผู้ชมคิดดูนะคะ ว่าขับรถหรูขนาดนี้กับเงิน 500 คิดว่าเขาจะยอมจ่ายไหม คือ 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 นี่ล่ะค่ะ เรื่องนี้ถูกชาวเน็ตเข้ามาวิพากษ์วิจารณ์จำนวนมากบางคนก็บอกว่าความรู้นะมันไม่ได้ช่วยให้ระดับสมองของคนดีขึ้นเลย มีเงินขนาดไหน ถ้ารวยขนาดนี้ไปซื้อเครื่องบินส่วนตัวเลยดีไหม เขา Comment กันแบบนี้เลยนะ จะได้ไม่เป็นภาระของคนอื่นนี่ล่ะค่ะ พอเป็นข่าวแล้วก็จะมาขอโทษว่ารู้เท่าไม่ถึงการณ์นี่ ทั้ง ๆ ที่เขาก็เอาที่ล็อก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 ป้องกันไม่ให้มีเหตุการณ์แบบนี้ขึ้นอีกค่ะ แล้วก็ต้องขอความร่วมมือในการเคารพกติกาด้วย แต่ว่าขอความร่วมมืออย่างเดียวไม่พอคนคนหนึ่งอ่ะต้องมีจิตสำนึกด้วยนะคะ ถ้าไม่มีจิตสำนึกก็จะเกิดภาพเหตุการณ์แบบนี้ล่ะค่ะ เอาโทรศัพท์ไปดูสถานการณ์ในต่างประเทศกันหน่อยทางสภาร่างสหรัฐได้ผ่านแผงยาวเศรษฐกิจ จากพิษ COVID-19 แล้วนะคะ แต่ว่าคงผิดตอนนี้ที่น่าเป็นห่วงอยู่ที่บราซิล ติดตามรายละเอียดจากทีมข่าวต่างประเทศ</w:t>
      </w:r>
    </w:p>
    <w:p>
      <w:pPr>
        <w:pStyle w:val="BodyText"/>
      </w:pPr>
      <w:r>
        <w:t xml:space="preserve">(บรรยาย) สภาผู้แทนราษฎรสหรัฐผ่านร่างกฎหมายยาเสพติดที่ได้รับผลกระทบจาก COVID-19 มูลค่า 1.9 ล้านล้านดอลลาร์ สหรัฐหรือประมาณครั้งนี้รวมทั้งการให้เงินกู้ที่ผ่านคุณสมบัติคนละ 1, 400 ดอลลาร์ ให้งบประมาณแก่สถาบันการศึกษาที่เปิดการเรียนการสอนเร็ว ๆ นี้ เพื่อให้มั่นใจว่าจะได้กลับปลอดภัย ให้ความช่วยเหลือมลรัฐต่าง ๆ ให้เงินช่วยเหลือธุรกิจขนาดย่อมรวมทั้งเพิ่มงบประมาณในการค้นคว้าวิจัยการตรวจหาเชื้อที่การฉีดวัคซีนต้านโควิชนายทีนด้วยขณะที่ดัชนีหุ้นอุตสาหกรรมดาวโจนส์ผู้พิการทางสถิติครั้งใหม่ ขานรับข่าวดีนี้ด้านประธานาธิบดีโจไบเดนเพิ่งจะลงนามในกฎหมายฉบับดังกล่าวในวันพรุ่งนี้ให้กับมันว่าสหรัฐจะแบ่งปันวัคซีนส่วนเกินที่กับประเทศต่าง ๆ หากชาวอารยันตีนเพียงพอแล้ว ส่วนบราซิลตอนนี้สถานการณ์การแพร่ระบาดของโรค COVID-19 ระลอกใหม่ กำลังทำให้ระบบสาธารณสุขของบราซิลเข้าสู่ภาวะวิกฤตหนักซึ่งเมื่อวานนี้มียอดผู้เสียชีวิตรายวันเกิน 2000 ควรเป็นครั้งแรกโดยอยู่ที่ 2268 คน ส่งผลให้ยอดรวมผู้เสียชีวิตจาก COVID-19 เพิ่มเป็นกว่า 2680,000คนหรือเฉลี่ย 128 คนต่อประชากร 1 แสนคนในขณะที่ยอดผู้ติดเชื้อก็พุ่งสูงขึ้นจนน่าตกใจโดยมีมากกว่า 79,000 คนจนยอดขณะนี้มีมากกว่า 11,200,000 แสนคนช่วงนี้พักสักครู่นะคะ เดี๋ยวช่วงหน้าปัญหา COVID-19 ที่ทำพิษทำให้โรงงานชุดชั้นในปิดกิจการโดยไม่แจ้งล่วงหน้าพนักงานชีวิตต้องถูกลอยแพนะคะ จะมีแนวทางในการช่วยเหลืออย่างไรบ้าง เดี๋ยวติดตามช่วงหน้าค่ะ</w:t>
      </w:r>
    </w:p>
    <w:p>
      <w:pPr>
        <w:pStyle w:val="BodyText"/>
      </w:pPr>
      <w:r>
        <w:t xml:space="preserve">[เสียงดนตรี] หลายคนได้เห็นภาพเหตุการณ์ที่พนักงานของโรงงานชุดชั้นในแห่งหนึ่งะคะ ต้องไปเกาะประตูรั้วแล้วก็ร้องห่มร้องไห้กัน เพราะว่าโรงงานแห่งนี้เขาเจอพิษ COVID-19 และทำให้ต้องประกาศปิดโรงงานกะทันหันโดยที่ไม่แจ้งล่วงหน้ากับพนักงานเลย แล้วที่โรงงานแห่งนี้มีพนักงานฮันบกคนนะคะ ตอนนี้ไม่รู้ชะตากรรมว่าจะเป็นยังไงต่อไปเพราะว่าเจ้าของโรงงานนี้ไม่ได้มีการชดใช้หรือจะดำเนินการเยียวยาให้กับพวกเขาเลยค่ะ วันนี้จับประเด็นข่าวร้อนเนี่ยเราสอบถามเรื่องนี้ไปที่สั่งของคุณอภิญญา สุจริตตานันท์ อธิบดีกรมสวัสดิการแรงงานและคุ้มครองแรงงานนะคะ จะมีแนวทางช่วยเหลือพวกเขาอย่างไรได้บ้างค่ะ สวัสดีสวัสดีค่ะ สวัสดีครับ เหตุการณ์ที่โรงงานในอำเภอบางพลีจังหวัดสมุทรปราการนะคะ ที่ประกาศปิดโรงงานกระทันหันโดยที่ไม่แจ้งล่วงหน้าเลย อันนี้เป็นความผิดของโรงงานชัดเจนเลยใช่ไหมคะ // ใช่ครับ ๆ คือ กรณีที่จะมีการเลิกจ้างเนี่นกฎหมายนั้นจะต้องบอกกล่าวล่วงหน้าให้ลูกจ้างทราบล่วงหน้าก่อน งวดการจ่ายค่าจ้างนะครับ เชิญว่าเช็กของที่สมุทรปราการนี่นะครับ ตามที่เป็นข่าวลือว่าลูกจ้างไม่ได้รับการแจ้งจะมีการเลิกจ้างจากนายจ้างเลิกเรียนมัธยมจ้างเลยนะครับ ก็คือไม่เอาไม่แจ้งล่วงหน้า แล้วต้องจ่ายค่าบอกล่วงหน้าให้ลูกจ้างทราบ 1 งวดการการจ่ายค่าจ้างได้ที่ 2 เรื่องของลูกจ้างโดยที่ลูกจ้างไม่ได้กระทำความผิดอะไรอยู่ ๆ ก็หาเป็นการเลิกจ้างลูกจ้างได้เลยนะคะ ที่ตามกฎหมายที่ลูกจ้างหรือเรื่องของเฉยนะครับ ตามอายุงานอันนี้ก็ขึ้นอยู่กับว่าอายุงานเท่าไร ก็เป็นอัตราตามกฎหมายที่ลูกจ้างจะมีสิทธิ์จะได้รับ อันที่ 3 ก็จะเป็นเรื่องของต้องดูว่าลูกจ้างแต่ละคนนี่นะครับ เขามีสิทธิ์ในเรื่องของวันหยุดพักผ่อนประจำปีที่แล้วยังไม่ได้ใช้อยู่หรือไม่ อันนี้ก็ต้องลองดูแต่ละคนมากอาจมีสิทธิ์ในเรื่องของวันหยุดพักผ่อนประจำปีเหลืออยู่กี่วัน คิดเป็นตัวเงินออกมาครับ // ถึงแม้ว่าตอนนี้เรายังไม่สามารถที่จะติดถามเจ้าของโรงงานเพื่อมารับผิดชอบกับเหตุการณ์ที่เกิดขึ้นได้นี่ ทางฝั่งของลูกจ้างนี่ก็ยังพอจะมีช่องทางที่กระทรวงแรงงานพอจะช่วยเหลือได้อยู่ใช่ไหมคะ ว่ากรณีที่ถูกเลิกจ้างแบบนี้นี่แหละครับ ในส่วนของความช่วยเหลือของกระทรวงแรงงานในเบื้องต้นก็ถือว่าหน่วยงานของกระทรวงแรงงาน ไม่ว่าจะเป็นกรมสวัสดิการและคุ้มครองแรงงาน สำนักงานประกันสังคม กรมการจัดหางานกรมพัฒนาฝีมือแรงงานนี่ เมื่อเช้านี่ 5 หน่วยนะครับ ของกระทรวงแรงงานก็ได้เข้าไปแจ้งปิดแล้วก็อำนวยความสะดวกให้กับพนักงานถูกเลิกจ้างนะครับ โดยได้มีการประสานให้ลูกจ้างทราบว่ามีประมาณ 1,600 คนตอนนี้ที่ยื่นคำร้องของหน่วยงานในสังกัดกระทรวงแรงงาน สำนักงานที่สถาบันพัฒนา… จังหวัดสมุทรปราการ ความยาวกรณีอื่นนี่นะครับ ก็ต้องเป็นเรื่องของทางสํานักงานประกันสังคมเองนี่นะครับ ในส่วนของสิทธิประโยชน์ในกรณีว่างงานไปก่อนนะครับ // ค่ะ ใน 1,000 คน อยู่ในระบบหรือบางคนอาจจะเป็นลูกจ้างชั่วคราวที่ไม่ได้มีสวัสดิการพิเศษอะไร // อันนี้เดี๋ยวคงต้องต้องเช็คกับทางสำนักงานประกันสังคมนะครับ เพราะว่าเนื่องจากวันนี้มันเป็นวันแรกที่ได้มีการไปตั้งโต๊ะรับคำร้องนะคะ ที่ลูกจ้างอยู่นะจะมีสิทธิ์ ส่วนการพิจารณาว่าใครเข้าอยู่ในโลกอนาคต หรือไม่เดี๋ยวทางสำนักงานประกันสังคมทางตรวจสอบอีกทีหนึ่งนะครับ ที่นี้ถ้าเกิดคนที่ไม่ได้อยู่ในระบบประกันสังคมแล้วไม่ได้มีสวัสดิการใด ๆ เลย เขาสามารถขอรับความช่วยเหลือได้ไหมคะ การช่วยเหลือท่านไม่ได้อยู่ในระบบประกันสังคมก็อาจจะอาจจะไม่ได้ก็เป็นไปได้สูงใช่ไหมคะ // อันนี้มันต้องใช้เวลาแต่ว่าการใช้เวลานี่ ทางผมได้เรียกสำนักงานสวัสดิการและคุ้มครองแรงงานจังหวัดสมุทรปราการ ให้วินิจฉัยโดยเร็วตามนโยบายของท่านรัฐมนตรีนะครับ เรื่องของกรณีที่มีการจ้างพนักงานในการวินิจฉัยห้ลูกจ้างที่ติดนี่นะครับ ก็ต้องวินิจฉัยโดยเร็วมันจะส่งผลถึงในเรื่องของเยียวยาของหน่วยงานจะให้กลับไปหาลูกจ้างในช่วงในช่วงนี้นะครับ ที่มีความเดือดร้อนนี่นะ // ใช้เวลานานไหมคะ ขั้นตอนในการวินิจฉัยนี่ค่ะ // นโยบายที่ออกไปนะครับ ถึงแม้ว่าเราสารในข้อกฎหมายจะกำหนดให้คุณร้องนี่นะครับ ไม่เกิน 60 วันก็ดีนะ แต่ว่าในนโยบายที่ออกไปที่เราได้ทำความเข้าใจกับพนักงานทั่วประเทศนี่นะครับ ก็คือว่าเราขอให้วินิจฉัยให้ไม่เกิน 30 วันครับ // ค่ะ กรณีเข้าข่ายไหนจะต้องเข้าข่ายลักษณะไหนบ้างคะพอดีถึงจะมีสิทธิ์ที่จะได้รับความช่วยเหลือ // ในส่วนของค่าชดเชยของสวัสดิการกฎหมายหรือว่าเรื่องค่าจ้างลูกจ้างไม่ได้กระทำความผิดตามระเบียบข้อบังคับในการทำงานที่นายจ้างกำหนดว่าเป็นกรณีร้ายแรง หรือเลิกจ้างโดยที่เราเราจะเข้าใจว่าลูกจ้างไม่ได้กระทำความผิดเลย อยู่ ๆ นายจ้างก็เลิกจ้าง กรณีนี้นี่ลูกจ้างไม่ได้ไม่ได้กระทำความผิดใด ๆ เลยอยู่ในกิจการการปิดกิจการก็ถือเสมือนเป็นการเลิกจ้างลูกจ้างนะครับ ฉะนั้นนี่ ในส่วนก็กันรายละเอียดเวลาเล่นกับคนแก่จำนวนพันกว่าคนนั้นการใช้เวลารวบรวมตัวเลขมันก็มีแค่จำนวนตัวเลขเท่านั้นเอง ว่าจำนวนของพนักงานแต่ละคนนี่ผิดที่เขาจะได้รับในแต่ละคนมีความแตกต่างกันเป็นหลักฐานยืนยันมันจะมีปัญหาไหมคะ อย่างนี้ก็คือเป็นการจ้างแรงงานในกฎหมายไม่ได้กำหนดว่าจะต้องทำเป็นหนังสือ ในรูปแบบของสัญญาจ้างแรงงานอาจจะเป็นสัญญา มีการตกลงกันโดยปริยายก็ได้ หรือจะมีพยานหลักฐานอื่นนะครับ มาประกอบก็ได้เช่นกันครับ เพราะฉะนั้น ไม่จำเป็นอาจจะต้องมีหลักฐานเป็นหนังสือมีสิทธิ์นะครับ ขึ้นอยู่กับข้อเท็จจริงและเข้าทำงานนายจ้างมีการจ่ายค่าจ้างกันมาหรือไม่นะครับ // ตอนนี้จะเกิดแรงงานที่เขาฟังอยู่นี่ สามารถไปขอรับความช่วยเหลือได้ที่ไหนอย่างไรบ้างคะ ในส่วนของการช่วยเหลือในประเด็นที่เราพูดนะครับ สามารถที่จะขอรับง่าย ๆ เพื่อไปยื่นคำร้องได้นะครับ ที่สำนักงานสวัสดิการและคุ้มครองแรงงานตั้งอยู่ทั่วประเทศ หรือบางส่วนอาจจะจากไปต่างจังหวัด ก็ไปยื่นที่ต่างจังหวัดก็ได้เช่นกันนะครับ แล้วก็จะส่งมาให้ทางจังหวัดสมุทรปราการเป็นคนรวบรวมแล้วก็พี่มาวิจารณ์คำสั่งไปยังมาที่นี่สั่งของนายจ้างนี่ พอจะมีช่องทางเอาผิดตามกฎหมายได้บ้างไหมคะ ส่วนของนายจ้างในกรณีที่ไม่จ่ายมันมีความผิดอยู่แล้วล่ะครับ การดำเนินคดีก็เป็นอีกส่วนหนึ่งที่เราต้องดำเนินคดีแจ้งความดำเนินคดีไปไม่ปฏิบัติตามหาคำสั่งของพนักงานตรวจแรงงานนะครับ // ค่ะ วันนี้ขอบพระคุณท่านอธิบดีนะคะ // สวัสดีครับ</w:t>
      </w:r>
    </w:p>
    <w:p>
      <w:pPr>
        <w:pStyle w:val="BodyText"/>
      </w:pPr>
      <w:r>
        <w:t xml:space="preserve">(คุณสุชาดา) นายจ้างผิดชัดเจน เพราะว่ากฎหมายระบุไว้นะคะ ว่าคุณจะเลิกจ้างลูกจ้างต้องแจ้งล่วงหน้าอย่างน้อย 30 วัน ต่อให้เขาไม่มีสัญญาจ้างลูกจ้างก็มีสิทธิ์ที่จะฟ้องร้องเอาหรือว่าดำเนินคดีตามกฎหมายแรงงานได้ แล้วก็มีสิทธิ์ที่จะได้รับสิทธิ์การเยียวยาด้วยนะคะ 10 กว่าคนที่มีชะตากรรมแบบนี้อยู่นี่ก็คือจะต้องไปยื่นเรื่องที่กรมสวัสดิการแรงงานมีทุกพื้นที่ทั่วประเทศไทยนะคะ ก็ไปยื่นเรื่องการดูทางกระทรวงแรงงานในขนส่งทีมลงพื้นที่ไปช่วยดูแลแล้วค่ะ เวลาและกับประเด็นข่าวร้อนคืนนี้นะคะ เราจะลากันไปด้วยภาพการตรวจหาเชื้อ COVID-19 จากการใช้ usb ที่ต่อกับโทรศัพท์จะเป็นอย่างไรบ้างนะคะ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ห้อง 4212 ข่าว ททบ. 5 จับประเด็นข่าวร้อน วันที่ 11 มี.ค.64 มาริก</dc:title>
  <dc:creator/>
  <cp:keywords/>
  <dcterms:created xsi:type="dcterms:W3CDTF">2023-11-24T09:25:00Z</dcterms:created>
  <dcterms:modified xsi:type="dcterms:W3CDTF">2023-11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9.54 น.</vt:lpwstr>
  </property>
  <property fmtid="{D5CDD505-2E9C-101B-9397-08002B2CF9AE}" pid="3" name="subtitle">
    <vt:lpwstr/>
  </property>
</Properties>
</file>